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349F" w:rsidRDefault="0056349F" w:rsidP="0056349F">
      <w:r>
        <w:t>Name: prathyusha Vudatha</w:t>
      </w:r>
    </w:p>
    <w:p w:rsidR="0056349F" w:rsidRDefault="0056349F" w:rsidP="0056349F">
      <w:proofErr w:type="spellStart"/>
      <w:r>
        <w:t>gcc</w:t>
      </w:r>
      <w:proofErr w:type="spellEnd"/>
      <w:r>
        <w:t xml:space="preserve"> </w:t>
      </w:r>
      <w:r w:rsidR="00764E85" w:rsidRPr="00764E85">
        <w:t>svudath1_program4_Kruskal.c</w:t>
      </w:r>
      <w:r>
        <w:t xml:space="preserve"> -o </w:t>
      </w:r>
      <w:r w:rsidR="00764E85">
        <w:t>svudath1_program4_Kruskal.</w:t>
      </w:r>
      <w:r>
        <w:t>out</w:t>
      </w:r>
    </w:p>
    <w:p w:rsidR="0056349F" w:rsidRDefault="0056349F" w:rsidP="0056349F">
      <w:proofErr w:type="spellStart"/>
      <w:r>
        <w:t>gcc</w:t>
      </w:r>
      <w:proofErr w:type="spellEnd"/>
      <w:r>
        <w:t xml:space="preserve"> </w:t>
      </w:r>
      <w:r w:rsidR="00764E85">
        <w:t>svudath1_program4_prims</w:t>
      </w:r>
      <w:r>
        <w:t xml:space="preserve">.c -o </w:t>
      </w:r>
      <w:r w:rsidR="00764E85">
        <w:t>svudath1_program4_prims.</w:t>
      </w:r>
      <w:r>
        <w:t>out</w:t>
      </w:r>
    </w:p>
    <w:p w:rsidR="0056349F" w:rsidRDefault="0056349F" w:rsidP="0056349F"/>
    <w:p w:rsidR="0056349F" w:rsidRDefault="0056349F" w:rsidP="0056349F">
      <w:r>
        <w:t>./</w:t>
      </w:r>
      <w:r w:rsidR="00764E85">
        <w:t>svudath1_program4_Kruskal.out</w:t>
      </w:r>
    </w:p>
    <w:p w:rsidR="0056349F" w:rsidRDefault="0056349F" w:rsidP="0056349F">
      <w:r>
        <w:t>./</w:t>
      </w:r>
      <w:bookmarkStart w:id="0" w:name="_GoBack"/>
      <w:bookmarkEnd w:id="0"/>
      <w:r w:rsidR="00764E85">
        <w:t>svudath1_program4_prims.out</w:t>
      </w:r>
    </w:p>
    <w:p w:rsidR="00BC3D5D" w:rsidRDefault="00BC3D5D"/>
    <w:sectPr w:rsidR="00BC3D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3tTQyN7YwMDEwMjFU0lEKTi0uzszPAykwrAUApZszyiwAAAA="/>
  </w:docVars>
  <w:rsids>
    <w:rsidRoot w:val="0056349F"/>
    <w:rsid w:val="0056349F"/>
    <w:rsid w:val="00764E85"/>
    <w:rsid w:val="00BC3D5D"/>
    <w:rsid w:val="00C75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02BB0"/>
  <w15:chartTrackingRefBased/>
  <w15:docId w15:val="{8088F217-2647-4684-BEC7-1BE901B05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34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 venkata prathyusha vudatha</dc:creator>
  <cp:keywords/>
  <dc:description/>
  <cp:lastModifiedBy>sree venkata prathyusha vudatha</cp:lastModifiedBy>
  <cp:revision>3</cp:revision>
  <dcterms:created xsi:type="dcterms:W3CDTF">2017-11-21T17:34:00Z</dcterms:created>
  <dcterms:modified xsi:type="dcterms:W3CDTF">2017-11-21T17:41:00Z</dcterms:modified>
</cp:coreProperties>
</file>